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 n commonwealth ave elgin 601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osterman@rocke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0292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